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7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70745" w:rsidRPr="00E7030A" w:rsidRDefault="002A0189">
      <w:pPr>
        <w:ind w:right="-561"/>
        <w:rPr>
          <w:rFonts w:asciiTheme="minorHAnsi" w:hAnsiTheme="minorHAnsi" w:cstheme="minorHAnsi"/>
        </w:rPr>
      </w:pPr>
      <w:bookmarkStart w:id="0" w:name="_GoBack"/>
      <w:bookmarkEnd w:id="0"/>
      <w:r w:rsidRPr="00E7030A">
        <w:rPr>
          <w:rFonts w:asciiTheme="minorHAnsi" w:hAnsiTheme="minorHAnsi" w:cstheme="minorHAnsi"/>
        </w:rPr>
        <w:t>This activity will help students explore their time management and organizational skills. Complete each section by following the instructions below.</w:t>
      </w:r>
    </w:p>
    <w:tbl>
      <w:tblPr>
        <w:tblStyle w:val="a"/>
        <w:tblW w:w="9609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970745" w:rsidRPr="00E7030A">
        <w:trPr>
          <w:trHeight w:val="560"/>
        </w:trPr>
        <w:tc>
          <w:tcPr>
            <w:tcW w:w="2551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70745" w:rsidRPr="00E7030A" w:rsidRDefault="00117AFC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970745" w:rsidRPr="00E7030A" w:rsidRDefault="002A018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970745" w:rsidRPr="00E7030A" w:rsidRDefault="00117AFC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</w:rPr>
              <w:t>*</w:t>
            </w:r>
          </w:p>
        </w:tc>
      </w:tr>
    </w:tbl>
    <w:p w:rsidR="00970745" w:rsidRPr="00E7030A" w:rsidRDefault="00117AFC" w:rsidP="00117AFC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*NOTE: </w:t>
      </w:r>
      <w:r w:rsidR="004B39B8" w:rsidRPr="00E7030A">
        <w:rPr>
          <w:rFonts w:asciiTheme="minorHAnsi" w:hAnsiTheme="minorHAnsi" w:cstheme="minorHAnsi"/>
        </w:rPr>
        <w:t>Extension activity requires myBlueprint.ca</w:t>
      </w:r>
    </w:p>
    <w:p w:rsidR="00117AFC" w:rsidRPr="00E7030A" w:rsidRDefault="00117AFC">
      <w:pPr>
        <w:spacing w:after="0"/>
        <w:rPr>
          <w:rFonts w:asciiTheme="minorHAnsi" w:hAnsiTheme="minorHAnsi" w:cstheme="minorHAnsi"/>
          <w:b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LEARNING GOALS:</w:t>
      </w:r>
    </w:p>
    <w:p w:rsidR="00970745" w:rsidRPr="00E7030A" w:rsidRDefault="002A0189" w:rsidP="000D4D7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Students will identify current time management strategies used and identify new strategies that can be used to improve overall personal organization skills.</w:t>
      </w:r>
    </w:p>
    <w:p w:rsidR="00970745" w:rsidRPr="00E7030A" w:rsidRDefault="00970745">
      <w:pPr>
        <w:spacing w:after="0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 xml:space="preserve">MATERIALS: </w:t>
      </w:r>
    </w:p>
    <w:p w:rsidR="00970745" w:rsidRPr="00E7030A" w:rsidRDefault="002A0189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riting tools</w:t>
      </w:r>
    </w:p>
    <w:p w:rsidR="00117AFC" w:rsidRPr="00E7030A" w:rsidRDefault="00117AFC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Handout</w:t>
      </w:r>
      <w:r w:rsidR="002A018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>[</w:t>
      </w:r>
      <w:r w:rsidR="002A0189" w:rsidRPr="00E7030A">
        <w:rPr>
          <w:rFonts w:asciiTheme="minorHAnsi" w:hAnsiTheme="minorHAnsi" w:cstheme="minorHAnsi"/>
          <w:b/>
        </w:rPr>
        <w:t>A</w:t>
      </w:r>
      <w:r w:rsidRPr="00E7030A">
        <w:rPr>
          <w:rFonts w:asciiTheme="minorHAnsi" w:hAnsiTheme="minorHAnsi" w:cstheme="minorHAnsi"/>
          <w:b/>
        </w:rPr>
        <w:t>]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>- My Time Management Skills</w:t>
      </w:r>
    </w:p>
    <w:p w:rsidR="00117AFC" w:rsidRPr="00E7030A" w:rsidRDefault="00117AFC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Handout [B]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 xml:space="preserve">- </w:t>
      </w:r>
      <w:r w:rsidR="003C4BAF" w:rsidRPr="00E7030A">
        <w:rPr>
          <w:rFonts w:asciiTheme="minorHAnsi" w:hAnsiTheme="minorHAnsi" w:cstheme="minorHAnsi"/>
          <w:b/>
        </w:rPr>
        <w:t>Time Tracker: Planning an Ideal Way to Spend Your Time</w:t>
      </w:r>
    </w:p>
    <w:p w:rsidR="00117AFC" w:rsidRPr="00E7030A" w:rsidRDefault="00117AFC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Handout [C]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  <w:b/>
        </w:rPr>
        <w:t xml:space="preserve">- </w:t>
      </w:r>
      <w:r w:rsidR="003C4BAF" w:rsidRPr="00E7030A">
        <w:rPr>
          <w:rFonts w:asciiTheme="minorHAnsi" w:hAnsiTheme="minorHAnsi" w:cstheme="minorHAnsi"/>
          <w:b/>
        </w:rPr>
        <w:t>Reflection Questions</w:t>
      </w:r>
    </w:p>
    <w:p w:rsidR="00970745" w:rsidRPr="00E7030A" w:rsidRDefault="003C4BAF">
      <w:pPr>
        <w:numPr>
          <w:ilvl w:val="0"/>
          <w:numId w:val="6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Peer Evaluation R</w:t>
      </w:r>
      <w:r w:rsidR="002A0189" w:rsidRPr="00E7030A">
        <w:rPr>
          <w:rFonts w:asciiTheme="minorHAnsi" w:hAnsiTheme="minorHAnsi" w:cstheme="minorHAnsi"/>
        </w:rPr>
        <w:t>ubric</w:t>
      </w:r>
    </w:p>
    <w:p w:rsidR="00970745" w:rsidRPr="00E7030A" w:rsidRDefault="00970745">
      <w:pPr>
        <w:spacing w:after="0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INSTRUCTIONS:</w:t>
      </w:r>
    </w:p>
    <w:p w:rsidR="00970745" w:rsidRPr="00E7030A" w:rsidRDefault="002A0189">
      <w:pPr>
        <w:numPr>
          <w:ilvl w:val="0"/>
          <w:numId w:val="7"/>
        </w:numPr>
        <w:spacing w:after="0"/>
        <w:ind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Provide students with the </w:t>
      </w:r>
      <w:r w:rsidR="00E50229" w:rsidRPr="00E7030A">
        <w:rPr>
          <w:rFonts w:asciiTheme="minorHAnsi" w:hAnsiTheme="minorHAnsi" w:cstheme="minorHAnsi"/>
        </w:rPr>
        <w:t>H</w:t>
      </w:r>
      <w:r w:rsidR="00E50229" w:rsidRPr="00E7030A">
        <w:rPr>
          <w:rFonts w:asciiTheme="minorHAnsi" w:hAnsiTheme="minorHAnsi" w:cstheme="minorHAnsi"/>
          <w:b/>
        </w:rPr>
        <w:t>andout [A] -</w:t>
      </w:r>
      <w:r w:rsidR="00E50229" w:rsidRPr="00E7030A">
        <w:rPr>
          <w:rFonts w:asciiTheme="minorHAnsi" w:hAnsiTheme="minorHAnsi" w:cstheme="minorHAnsi"/>
        </w:rPr>
        <w:t xml:space="preserve"> </w:t>
      </w:r>
      <w:r w:rsidRPr="00E7030A">
        <w:rPr>
          <w:rFonts w:asciiTheme="minorHAnsi" w:hAnsiTheme="minorHAnsi" w:cstheme="minorHAnsi"/>
          <w:b/>
        </w:rPr>
        <w:t>My Time Management Skills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</w:rPr>
        <w:t>to complete individually</w:t>
      </w:r>
    </w:p>
    <w:p w:rsidR="00970745" w:rsidRPr="00E7030A" w:rsidRDefault="002A0189">
      <w:pPr>
        <w:numPr>
          <w:ilvl w:val="0"/>
          <w:numId w:val="7"/>
        </w:numPr>
        <w:spacing w:after="0"/>
        <w:ind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After students answer the questions, discuss their strengths and weaknesses as a class</w:t>
      </w:r>
    </w:p>
    <w:p w:rsidR="00970745" w:rsidRPr="00E7030A" w:rsidRDefault="002A0189">
      <w:pPr>
        <w:numPr>
          <w:ilvl w:val="0"/>
          <w:numId w:val="7"/>
        </w:numPr>
        <w:spacing w:after="0"/>
        <w:ind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After discussion, provide students with the </w:t>
      </w:r>
      <w:r w:rsidR="00E50229" w:rsidRPr="00E7030A">
        <w:rPr>
          <w:rFonts w:asciiTheme="minorHAnsi" w:hAnsiTheme="minorHAnsi" w:cstheme="minorHAnsi"/>
          <w:b/>
        </w:rPr>
        <w:t>Handout [B] -</w:t>
      </w:r>
      <w:r w:rsidR="00E50229" w:rsidRPr="00E7030A">
        <w:rPr>
          <w:rFonts w:asciiTheme="minorHAnsi" w:hAnsiTheme="minorHAnsi" w:cstheme="minorHAnsi"/>
        </w:rPr>
        <w:t xml:space="preserve"> </w:t>
      </w:r>
      <w:r w:rsidRPr="00E7030A">
        <w:rPr>
          <w:rFonts w:asciiTheme="minorHAnsi" w:hAnsiTheme="minorHAnsi" w:cstheme="minorHAnsi"/>
          <w:b/>
        </w:rPr>
        <w:t xml:space="preserve">Time Tracker </w:t>
      </w:r>
      <w:r w:rsidRPr="00E7030A">
        <w:rPr>
          <w:rFonts w:asciiTheme="minorHAnsi" w:hAnsiTheme="minorHAnsi" w:cstheme="minorHAnsi"/>
        </w:rPr>
        <w:t xml:space="preserve">and </w:t>
      </w:r>
      <w:r w:rsidR="00E50229" w:rsidRPr="00E7030A">
        <w:rPr>
          <w:rFonts w:asciiTheme="minorHAnsi" w:hAnsiTheme="minorHAnsi" w:cstheme="minorHAnsi"/>
          <w:b/>
        </w:rPr>
        <w:t>Handout [C]</w:t>
      </w:r>
      <w:r w:rsidR="00D61F92" w:rsidRPr="00E7030A">
        <w:rPr>
          <w:rFonts w:asciiTheme="minorHAnsi" w:hAnsiTheme="minorHAnsi" w:cstheme="minorHAnsi"/>
          <w:b/>
        </w:rPr>
        <w:t xml:space="preserve"> </w:t>
      </w:r>
      <w:r w:rsidR="00E50229" w:rsidRPr="00E7030A">
        <w:rPr>
          <w:rFonts w:asciiTheme="minorHAnsi" w:hAnsiTheme="minorHAnsi" w:cstheme="minorHAnsi"/>
        </w:rPr>
        <w:t>-</w:t>
      </w:r>
      <w:r w:rsidR="00D61F92" w:rsidRPr="00E7030A">
        <w:rPr>
          <w:rFonts w:asciiTheme="minorHAnsi" w:hAnsiTheme="minorHAnsi" w:cstheme="minorHAnsi"/>
        </w:rPr>
        <w:t xml:space="preserve"> </w:t>
      </w:r>
      <w:r w:rsidRPr="00E7030A">
        <w:rPr>
          <w:rFonts w:asciiTheme="minorHAnsi" w:hAnsiTheme="minorHAnsi" w:cstheme="minorHAnsi"/>
          <w:b/>
        </w:rPr>
        <w:t>Reflection Questions</w:t>
      </w:r>
      <w:r w:rsidR="00E50229" w:rsidRPr="00E7030A">
        <w:rPr>
          <w:rFonts w:asciiTheme="minorHAnsi" w:hAnsiTheme="minorHAnsi" w:cstheme="minorHAnsi"/>
          <w:b/>
        </w:rPr>
        <w:t xml:space="preserve"> </w:t>
      </w:r>
      <w:r w:rsidRPr="00E7030A">
        <w:rPr>
          <w:rFonts w:asciiTheme="minorHAnsi" w:hAnsiTheme="minorHAnsi" w:cstheme="minorHAnsi"/>
        </w:rPr>
        <w:t>to complete individually</w:t>
      </w:r>
    </w:p>
    <w:p w:rsidR="00970745" w:rsidRPr="00E7030A" w:rsidRDefault="00970745">
      <w:pPr>
        <w:spacing w:after="0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/>
        <w:rPr>
          <w:rFonts w:asciiTheme="minorHAnsi" w:hAnsiTheme="minorHAnsi" w:cstheme="minorHAnsi"/>
          <w:i/>
        </w:rPr>
      </w:pPr>
      <w:r w:rsidRPr="00E7030A">
        <w:rPr>
          <w:rFonts w:asciiTheme="minorHAnsi" w:hAnsiTheme="minorHAnsi" w:cstheme="minorHAnsi"/>
          <w:i/>
        </w:rPr>
        <w:t xml:space="preserve">** See below for the </w:t>
      </w:r>
      <w:r w:rsidRPr="00E7030A">
        <w:rPr>
          <w:rFonts w:asciiTheme="minorHAnsi" w:hAnsiTheme="minorHAnsi" w:cstheme="minorHAnsi"/>
          <w:b/>
          <w:i/>
        </w:rPr>
        <w:t>Peer Evaluation Rubric</w:t>
      </w:r>
      <w:r w:rsidRPr="00E7030A">
        <w:rPr>
          <w:rFonts w:asciiTheme="minorHAnsi" w:hAnsiTheme="minorHAnsi" w:cstheme="minorHAnsi"/>
          <w:i/>
        </w:rPr>
        <w:t xml:space="preserve"> </w:t>
      </w:r>
      <w:r w:rsidR="003C4BAF" w:rsidRPr="00E7030A">
        <w:rPr>
          <w:rFonts w:asciiTheme="minorHAnsi" w:hAnsiTheme="minorHAnsi" w:cstheme="minorHAnsi"/>
          <w:i/>
        </w:rPr>
        <w:t xml:space="preserve">&amp; </w:t>
      </w:r>
      <w:r w:rsidR="003C4BAF" w:rsidRPr="00E7030A">
        <w:rPr>
          <w:rFonts w:asciiTheme="minorHAnsi" w:hAnsiTheme="minorHAnsi" w:cstheme="minorHAnsi"/>
          <w:b/>
          <w:i/>
        </w:rPr>
        <w:t>Extension Activity</w:t>
      </w: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0D4D79" w:rsidRPr="00E7030A" w:rsidRDefault="000D4D79">
      <w:pPr>
        <w:spacing w:after="0"/>
        <w:rPr>
          <w:rFonts w:asciiTheme="minorHAnsi" w:hAnsiTheme="minorHAnsi" w:cstheme="minorHAnsi"/>
          <w:i/>
        </w:rPr>
      </w:pPr>
    </w:p>
    <w:p w:rsidR="003C4BAF" w:rsidRPr="00E7030A" w:rsidRDefault="003C4BAF" w:rsidP="00117AFC">
      <w:pPr>
        <w:spacing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3C4BAF" w:rsidRPr="00E7030A" w:rsidRDefault="003C4BAF" w:rsidP="00117AFC">
      <w:pPr>
        <w:spacing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D92B04" w:rsidRPr="00E7030A" w:rsidRDefault="00D92B04" w:rsidP="00117AFC">
      <w:pPr>
        <w:spacing w:after="0" w:line="360" w:lineRule="auto"/>
        <w:jc w:val="center"/>
        <w:rPr>
          <w:rFonts w:asciiTheme="minorHAnsi" w:hAnsiTheme="minorHAnsi" w:cstheme="minorHAnsi"/>
          <w:b/>
          <w:sz w:val="28"/>
          <w:szCs w:val="28"/>
        </w:rPr>
        <w:sectPr w:rsidR="00D92B04" w:rsidRPr="00E7030A" w:rsidSect="00D92B0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:rsidR="00970745" w:rsidRPr="00E7030A" w:rsidRDefault="002A0189" w:rsidP="00117AFC">
      <w:pPr>
        <w:spacing w:after="0" w:line="360" w:lineRule="auto"/>
        <w:jc w:val="center"/>
        <w:rPr>
          <w:rFonts w:asciiTheme="minorHAnsi" w:hAnsiTheme="minorHAnsi" w:cstheme="minorHAnsi"/>
          <w:sz w:val="24"/>
        </w:rPr>
      </w:pPr>
      <w:r w:rsidRPr="00E7030A">
        <w:rPr>
          <w:rFonts w:asciiTheme="minorHAnsi" w:hAnsiTheme="minorHAnsi" w:cstheme="minorHAnsi"/>
          <w:b/>
          <w:sz w:val="32"/>
          <w:szCs w:val="28"/>
        </w:rPr>
        <w:lastRenderedPageBreak/>
        <w:t>Peer Evaluation Rubric</w:t>
      </w:r>
    </w:p>
    <w:p w:rsidR="00970745" w:rsidRPr="00E7030A" w:rsidRDefault="00970745">
      <w:pPr>
        <w:spacing w:after="0" w:line="360" w:lineRule="auto"/>
        <w:jc w:val="center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sz w:val="24"/>
          <w:szCs w:val="24"/>
        </w:rPr>
        <w:t>Name of Evaluator: _______________________________</w:t>
      </w:r>
    </w:p>
    <w:p w:rsidR="00970745" w:rsidRPr="00E7030A" w:rsidRDefault="002A0189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sz w:val="24"/>
          <w:szCs w:val="24"/>
        </w:rPr>
        <w:t>Name of Student: ________________________________</w:t>
      </w:r>
    </w:p>
    <w:p w:rsidR="00970745" w:rsidRPr="00E7030A" w:rsidRDefault="00970745">
      <w:pPr>
        <w:spacing w:after="0" w:line="360" w:lineRule="auto"/>
        <w:rPr>
          <w:rFonts w:asciiTheme="minorHAnsi" w:hAnsiTheme="minorHAnsi" w:cstheme="minorHAnsi"/>
        </w:rPr>
      </w:pPr>
    </w:p>
    <w:tbl>
      <w:tblPr>
        <w:tblStyle w:val="a0"/>
        <w:tblW w:w="9361" w:type="dxa"/>
        <w:tblInd w:w="-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7"/>
        <w:gridCol w:w="1871"/>
        <w:gridCol w:w="1871"/>
        <w:gridCol w:w="1871"/>
        <w:gridCol w:w="1871"/>
      </w:tblGrid>
      <w:tr w:rsidR="00970745" w:rsidRPr="00E7030A"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CATEGORY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4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80 – 100%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3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70 – 79%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2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60 – 69%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vAlign w:val="bottom"/>
          </w:tcPr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>Level 1</w:t>
            </w:r>
          </w:p>
          <w:p w:rsidR="00970745" w:rsidRPr="00E7030A" w:rsidRDefault="002A018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sz w:val="20"/>
                <w:szCs w:val="20"/>
              </w:rPr>
              <w:t>(50 – 59%)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Content </w:t>
            </w: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goes above and beyond in the amount of detail in answers. Ideas are clear and easy to understand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ides average amount of detail in answers. Ideas are fairly clear and easy to understand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ides some detail in answers. Ideas are not very clear and somewhat difficult to understand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ides limited detail in answers. Ideas are not clear and cannot be understood. 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Understanding </w:t>
            </w:r>
          </w:p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has a clear and detailed understanding of their own abilities and is able to explain them with eas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proves to have an understanding of their own abilities and is almost always able to explain with eas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has some understanding of their own abilities and explains them with some difficulty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has limited understanding of their own abilities and has great difficulty explaining them. 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Application </w:t>
            </w: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is able to make a strong connection between their abilities and how they will impact their lif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a connection between their abilities and how they will impact their lif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some connections between their abilities and how they will impact their life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limited connections between their abilities and how they will impact their life. </w:t>
            </w:r>
          </w:p>
        </w:tc>
      </w:tr>
      <w:tr w:rsidR="00970745" w:rsidRPr="00E7030A">
        <w:trPr>
          <w:trHeight w:val="1500"/>
        </w:trPr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b/>
              </w:rPr>
              <w:t xml:space="preserve">Grammar &amp; spelling (conventions) </w:t>
            </w:r>
          </w:p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</w:rPr>
              <w:t>(/5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no errors in grammar or spelling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1-2 errors in grammar and/or spelling.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3-4 errors in grammar and/or spelling 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745" w:rsidRPr="00E7030A" w:rsidRDefault="002A018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Writer makes more than 4 errors in grammar and/or spelling. </w:t>
            </w:r>
          </w:p>
        </w:tc>
      </w:tr>
    </w:tbl>
    <w:p w:rsidR="00117AFC" w:rsidRPr="00E7030A" w:rsidRDefault="00117AFC" w:rsidP="00117AFC">
      <w:pPr>
        <w:spacing w:after="0" w:line="360" w:lineRule="auto"/>
        <w:jc w:val="right"/>
        <w:rPr>
          <w:rFonts w:asciiTheme="minorHAnsi" w:hAnsiTheme="minorHAnsi" w:cstheme="minorHAnsi"/>
        </w:rPr>
      </w:pPr>
    </w:p>
    <w:p w:rsidR="00117AFC" w:rsidRPr="00E7030A" w:rsidRDefault="00117AFC" w:rsidP="00117AFC">
      <w:pPr>
        <w:spacing w:after="0" w:line="360" w:lineRule="auto"/>
        <w:jc w:val="right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/20</w:t>
      </w:r>
    </w:p>
    <w:p w:rsidR="00970745" w:rsidRPr="00E7030A" w:rsidRDefault="002A0189" w:rsidP="00117AFC">
      <w:pPr>
        <w:spacing w:after="0" w:line="360" w:lineRule="auto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Evaluator Comments:</w:t>
      </w:r>
    </w:p>
    <w:p w:rsidR="00D92B04" w:rsidRPr="00E7030A" w:rsidRDefault="00D92B04">
      <w:pPr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br w:type="page"/>
      </w:r>
    </w:p>
    <w:p w:rsidR="00970745" w:rsidRPr="00E7030A" w:rsidRDefault="002A0189" w:rsidP="00D92B04">
      <w:pPr>
        <w:rPr>
          <w:rFonts w:asciiTheme="minorHAnsi" w:hAnsiTheme="minorHAnsi" w:cstheme="minorHAnsi"/>
          <w:b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117AFC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A</w:t>
      </w:r>
      <w:r w:rsidR="00117AFC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="00D61F92" w:rsidRPr="00E7030A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7030A">
        <w:rPr>
          <w:rFonts w:asciiTheme="minorHAnsi" w:hAnsiTheme="minorHAnsi" w:cstheme="minorHAnsi"/>
          <w:b/>
          <w:sz w:val="32"/>
          <w:szCs w:val="26"/>
        </w:rPr>
        <w:t xml:space="preserve"> MY TIME MANAGEMENT SKILLS</w:t>
      </w:r>
    </w:p>
    <w:p w:rsidR="00970745" w:rsidRPr="00E7030A" w:rsidRDefault="002A0189">
      <w:pPr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Take some time to reflect and answer the questions below:</w:t>
      </w:r>
    </w:p>
    <w:p w:rsidR="00970745" w:rsidRPr="00E7030A" w:rsidRDefault="002A0189">
      <w:pPr>
        <w:numPr>
          <w:ilvl w:val="0"/>
          <w:numId w:val="2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Do you think you have “good” time management skills? What are you good at?</w:t>
      </w:r>
    </w:p>
    <w:p w:rsidR="00970745" w:rsidRPr="00E7030A" w:rsidRDefault="002A0189">
      <w:pPr>
        <w:spacing w:after="24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2A0189">
      <w:pPr>
        <w:numPr>
          <w:ilvl w:val="0"/>
          <w:numId w:val="2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’s working?</w:t>
      </w:r>
    </w:p>
    <w:p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can always find my_______________________________________________________</w:t>
      </w:r>
    </w:p>
    <w:p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No matter how busy I get, I always find time for_________________________________</w:t>
      </w:r>
    </w:p>
    <w:p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Do your time management skills need improvement? ____________________________</w:t>
      </w:r>
    </w:p>
    <w:p w:rsidR="00970745" w:rsidRPr="00E7030A" w:rsidRDefault="002A0189">
      <w:pPr>
        <w:numPr>
          <w:ilvl w:val="0"/>
          <w:numId w:val="8"/>
        </w:numPr>
        <w:spacing w:after="24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My goals are well defined when it comes to ____________________________________</w:t>
      </w:r>
    </w:p>
    <w:p w:rsidR="00970745" w:rsidRPr="00E7030A" w:rsidRDefault="002A0189">
      <w:pPr>
        <w:numPr>
          <w:ilvl w:val="0"/>
          <w:numId w:val="3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Reflect back on how you spent the last five days.  Do you think you spent your time “wisely”? Why or why not? Support your answers with specific examples.</w:t>
      </w:r>
    </w:p>
    <w:p w:rsidR="00970745" w:rsidRPr="00E7030A" w:rsidRDefault="002A0189">
      <w:pPr>
        <w:spacing w:after="24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4. What’s not working?</w:t>
      </w:r>
    </w:p>
    <w:p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can never find my ________________________________________________________</w:t>
      </w:r>
    </w:p>
    <w:p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have no place to put my ___________________________________________________</w:t>
      </w:r>
    </w:p>
    <w:p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don’t have enough time for ________________________________________________</w:t>
      </w:r>
    </w:p>
    <w:p w:rsidR="00D85D24" w:rsidRPr="00E7030A" w:rsidRDefault="002A0189" w:rsidP="00D92B04">
      <w:pPr>
        <w:numPr>
          <w:ilvl w:val="0"/>
          <w:numId w:val="9"/>
        </w:numPr>
        <w:spacing w:after="24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procrastinate whenever I have to ___________________________________________</w:t>
      </w:r>
    </w:p>
    <w:p w:rsidR="00D92B04" w:rsidRPr="00E7030A" w:rsidRDefault="00D92B04">
      <w:pPr>
        <w:spacing w:after="0" w:line="360" w:lineRule="auto"/>
        <w:ind w:right="4"/>
        <w:rPr>
          <w:rFonts w:asciiTheme="minorHAnsi" w:hAnsiTheme="minorHAnsi" w:cstheme="minorHAnsi"/>
        </w:rPr>
        <w:sectPr w:rsidR="00D92B04" w:rsidRPr="00E7030A" w:rsidSect="00D92B04">
          <w:footerReference w:type="default" r:id="rId12"/>
          <w:footerReference w:type="first" r:id="rId13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:rsidR="00D92B04" w:rsidRPr="00E7030A" w:rsidRDefault="00D92B04">
      <w:pPr>
        <w:spacing w:after="0" w:line="360" w:lineRule="auto"/>
        <w:ind w:right="4"/>
        <w:rPr>
          <w:rFonts w:asciiTheme="minorHAnsi" w:hAnsiTheme="minorHAnsi" w:cstheme="minorHAnsi"/>
        </w:rPr>
      </w:pPr>
    </w:p>
    <w:p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5. Are there activities/tasks that you should have completed in the last five days that you did not complete? If so, why did you not complete these activities/tasks?</w:t>
      </w:r>
    </w:p>
    <w:p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2A0189">
      <w:pPr>
        <w:numPr>
          <w:ilvl w:val="0"/>
          <w:numId w:val="5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Are there activities/tasks that you completed in the last five days that you are proud of? If so, was it easy or difficult to find the time to complete these activities/tasks?</w:t>
      </w:r>
    </w:p>
    <w:p w:rsidR="000B1DFC" w:rsidRPr="00E7030A" w:rsidRDefault="002A0189" w:rsidP="000B1DFC">
      <w:pPr>
        <w:spacing w:after="0" w:line="360" w:lineRule="auto"/>
        <w:ind w:right="4"/>
        <w:rPr>
          <w:rFonts w:asciiTheme="minorHAnsi" w:hAnsiTheme="minorHAnsi" w:cstheme="minorHAnsi"/>
        </w:rPr>
        <w:sectPr w:rsidR="000B1DFC" w:rsidRPr="00E7030A" w:rsidSect="00D92B04">
          <w:footerReference w:type="first" r:id="rId14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B1DFC" w:rsidRPr="00E7030A">
        <w:rPr>
          <w:rFonts w:asciiTheme="minorHAnsi" w:hAnsiTheme="minorHAnsi" w:cstheme="minorHAnsi"/>
        </w:rPr>
        <w:t>___________________________</w:t>
      </w:r>
    </w:p>
    <w:p w:rsidR="00970745" w:rsidRPr="00E7030A" w:rsidRDefault="002A0189">
      <w:pPr>
        <w:rPr>
          <w:rFonts w:asciiTheme="minorHAnsi" w:hAnsiTheme="minorHAnsi" w:cstheme="minorHAnsi"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t xml:space="preserve">HANDOUT 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B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Pr="00E7030A">
        <w:rPr>
          <w:rFonts w:asciiTheme="minorHAnsi" w:hAnsiTheme="minorHAnsi" w:cstheme="minorHAnsi"/>
          <w:b/>
          <w:sz w:val="32"/>
          <w:szCs w:val="26"/>
        </w:rPr>
        <w:t>: TIME TRACKER – PLANNING AN IDEAL WAY TO SPEND YOUR TIME</w:t>
      </w:r>
    </w:p>
    <w:p w:rsidR="00970745" w:rsidRPr="00E7030A" w:rsidRDefault="002A0189">
      <w:pPr>
        <w:rPr>
          <w:rFonts w:asciiTheme="minorHAnsi" w:hAnsiTheme="minorHAnsi" w:cstheme="minorHAnsi"/>
          <w:szCs w:val="20"/>
        </w:rPr>
      </w:pPr>
      <w:r w:rsidRPr="00E7030A">
        <w:rPr>
          <w:rFonts w:asciiTheme="minorHAnsi" w:hAnsiTheme="minorHAnsi" w:cstheme="minorHAnsi"/>
          <w:szCs w:val="20"/>
        </w:rPr>
        <w:t xml:space="preserve">Create your “Ideal” five-day schedule in the chart below. Your goal is to make optimal use of your time to attain all your daily activities/tasks. </w:t>
      </w:r>
    </w:p>
    <w:tbl>
      <w:tblPr>
        <w:tblStyle w:val="a1"/>
        <w:tblW w:w="9303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87"/>
        <w:gridCol w:w="1587"/>
        <w:gridCol w:w="1587"/>
        <w:gridCol w:w="1587"/>
        <w:gridCol w:w="1587"/>
      </w:tblGrid>
      <w:tr w:rsidR="00970745" w:rsidRPr="00E7030A">
        <w:tc>
          <w:tcPr>
            <w:tcW w:w="1368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2A0189">
            <w:pPr>
              <w:pStyle w:val="Heading1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1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2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3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4</w:t>
            </w:r>
          </w:p>
        </w:tc>
        <w:tc>
          <w:tcPr>
            <w:tcW w:w="1587" w:type="dxa"/>
          </w:tcPr>
          <w:p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5</w:t>
            </w: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5am – 6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6am – 7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7am – 8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8am – 9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9am – 10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0am–11a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2pm – 1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pm – 2pm</w:t>
            </w: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2pm – 3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3pm – 4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4pm – 5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</w:tbl>
    <w:tbl>
      <w:tblPr>
        <w:tblStyle w:val="a2"/>
        <w:tblW w:w="9303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87"/>
        <w:gridCol w:w="1587"/>
        <w:gridCol w:w="1587"/>
        <w:gridCol w:w="1587"/>
        <w:gridCol w:w="1587"/>
      </w:tblGrid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bookmarkStart w:id="1" w:name="h.gjdgxs" w:colFirst="0" w:colLast="0"/>
            <w:bookmarkEnd w:id="1"/>
            <w:r w:rsidRPr="00E7030A">
              <w:rPr>
                <w:rFonts w:asciiTheme="minorHAnsi" w:hAnsiTheme="minorHAnsi" w:cstheme="minorHAnsi"/>
                <w:b/>
              </w:rPr>
              <w:t>5pm – 6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6pm – 7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7pm – 8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8pm – 9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9pm – 10pm</w:t>
            </w: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0pm-11pm</w:t>
            </w: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>
        <w:tc>
          <w:tcPr>
            <w:tcW w:w="1368" w:type="dxa"/>
          </w:tcPr>
          <w:p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1pm-12am</w:t>
            </w: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</w:tbl>
    <w:p w:rsidR="00970745" w:rsidRPr="00E7030A" w:rsidRDefault="00970745">
      <w:pPr>
        <w:rPr>
          <w:rFonts w:asciiTheme="minorHAnsi" w:hAnsiTheme="minorHAnsi" w:cstheme="minorHAnsi"/>
        </w:rPr>
      </w:pPr>
    </w:p>
    <w:p w:rsidR="00970745" w:rsidRPr="00E7030A" w:rsidRDefault="00970745">
      <w:pPr>
        <w:rPr>
          <w:rFonts w:asciiTheme="minorHAnsi" w:hAnsiTheme="minorHAnsi" w:cstheme="minorHAnsi"/>
        </w:rPr>
      </w:pPr>
    </w:p>
    <w:p w:rsidR="00970745" w:rsidRPr="00E7030A" w:rsidRDefault="00970745">
      <w:pPr>
        <w:rPr>
          <w:rFonts w:asciiTheme="minorHAnsi" w:hAnsiTheme="minorHAnsi" w:cstheme="minorHAnsi"/>
        </w:rPr>
      </w:pPr>
    </w:p>
    <w:p w:rsidR="00970745" w:rsidRPr="00E7030A" w:rsidRDefault="00970745">
      <w:pPr>
        <w:rPr>
          <w:rFonts w:asciiTheme="minorHAnsi" w:hAnsiTheme="minorHAnsi" w:cstheme="minorHAnsi"/>
        </w:rPr>
      </w:pPr>
    </w:p>
    <w:p w:rsidR="003C4BAF" w:rsidRPr="00E7030A" w:rsidRDefault="003C4BAF">
      <w:pPr>
        <w:rPr>
          <w:rFonts w:asciiTheme="minorHAnsi" w:hAnsiTheme="minorHAnsi" w:cstheme="minorHAnsi"/>
          <w:b/>
          <w:sz w:val="26"/>
          <w:szCs w:val="26"/>
        </w:rPr>
      </w:pPr>
      <w:r w:rsidRPr="00E7030A">
        <w:rPr>
          <w:rFonts w:asciiTheme="minorHAnsi" w:hAnsiTheme="minorHAnsi" w:cstheme="minorHAnsi"/>
          <w:b/>
          <w:sz w:val="26"/>
          <w:szCs w:val="26"/>
        </w:rPr>
        <w:br w:type="page"/>
      </w:r>
    </w:p>
    <w:p w:rsidR="000B1DFC" w:rsidRPr="00E7030A" w:rsidRDefault="000B1DFC">
      <w:pPr>
        <w:rPr>
          <w:rFonts w:asciiTheme="minorHAnsi" w:hAnsiTheme="minorHAnsi" w:cstheme="minorHAnsi"/>
          <w:b/>
          <w:sz w:val="26"/>
          <w:szCs w:val="26"/>
        </w:rPr>
        <w:sectPr w:rsidR="000B1DFC" w:rsidRPr="00E7030A" w:rsidSect="00D92B04">
          <w:footerReference w:type="default" r:id="rId15"/>
          <w:footerReference w:type="first" r:id="rId16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:rsidR="00970745" w:rsidRPr="00E7030A" w:rsidRDefault="002A0189">
      <w:pPr>
        <w:rPr>
          <w:rFonts w:asciiTheme="minorHAnsi" w:hAnsiTheme="minorHAnsi" w:cstheme="minorHAnsi"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t xml:space="preserve">HANDOUT 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C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="00D61F92" w:rsidRPr="00E7030A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7030A">
        <w:rPr>
          <w:rFonts w:asciiTheme="minorHAnsi" w:hAnsiTheme="minorHAnsi" w:cstheme="minorHAnsi"/>
          <w:b/>
          <w:sz w:val="32"/>
          <w:szCs w:val="26"/>
        </w:rPr>
        <w:t xml:space="preserve"> REFLECTION QUESTIONS</w:t>
      </w:r>
    </w:p>
    <w:p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Is this “ideal” schedule very different from the way that you currently spend your time? </w:t>
      </w:r>
    </w:p>
    <w:p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 do you need to modify in your life in order to make this schedule become a reality?</w:t>
      </w:r>
    </w:p>
    <w:p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 will be the pay-off? What are the reasons why it will be worthwhile to get organized?</w:t>
      </w:r>
    </w:p>
    <w:p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Looking at your ideal schedule, how are you currently living your life day by day? What needs to change so that you are more on track?</w:t>
      </w:r>
    </w:p>
    <w:p w:rsidR="00117AFC" w:rsidRPr="00E7030A" w:rsidRDefault="002A0189" w:rsidP="003C4BAF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17AFC" w:rsidRPr="00E7030A">
        <w:rPr>
          <w:rFonts w:asciiTheme="minorHAnsi" w:hAnsiTheme="minorHAnsi" w:cstheme="minorHAnsi"/>
          <w:b/>
          <w:sz w:val="32"/>
          <w:szCs w:val="32"/>
        </w:rPr>
        <w:br w:type="page"/>
      </w:r>
    </w:p>
    <w:p w:rsidR="00007399" w:rsidRPr="00E7030A" w:rsidRDefault="00117AFC" w:rsidP="00007399">
      <w:pPr>
        <w:spacing w:after="0" w:line="360" w:lineRule="auto"/>
        <w:rPr>
          <w:rFonts w:asciiTheme="minorHAnsi" w:hAnsiTheme="minorHAnsi" w:cstheme="minorHAnsi"/>
          <w:b/>
          <w:sz w:val="20"/>
        </w:rPr>
      </w:pPr>
      <w:r w:rsidRPr="00E7030A">
        <w:rPr>
          <w:rFonts w:asciiTheme="minorHAnsi" w:hAnsiTheme="minorHAnsi" w:cstheme="minorHAnsi"/>
          <w:b/>
          <w:sz w:val="28"/>
          <w:szCs w:val="32"/>
        </w:rPr>
        <w:t>EXTENSION ACTIVITY</w:t>
      </w:r>
    </w:p>
    <w:p w:rsidR="003C4BAF" w:rsidRPr="00E7030A" w:rsidRDefault="003C4BAF" w:rsidP="003C4BAF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Once students have completed Handout [A] and [B], h</w:t>
      </w:r>
      <w:r w:rsidR="00D85D24" w:rsidRPr="00E7030A">
        <w:rPr>
          <w:rFonts w:asciiTheme="minorHAnsi" w:hAnsiTheme="minorHAnsi" w:cstheme="minorHAnsi"/>
        </w:rPr>
        <w:t>ave student</w:t>
      </w:r>
      <w:r w:rsidR="00007399" w:rsidRPr="00E7030A">
        <w:rPr>
          <w:rFonts w:asciiTheme="minorHAnsi" w:hAnsiTheme="minorHAnsi" w:cstheme="minorHAnsi"/>
        </w:rPr>
        <w:t>s</w:t>
      </w:r>
      <w:r w:rsidR="00D85D24" w:rsidRPr="00E7030A">
        <w:rPr>
          <w:rFonts w:asciiTheme="minorHAnsi" w:hAnsiTheme="minorHAnsi" w:cstheme="minorHAnsi"/>
        </w:rPr>
        <w:t xml:space="preserve"> type their responses into their journals. Students will add their journals to </w:t>
      </w:r>
      <w:r w:rsidRPr="00E7030A">
        <w:rPr>
          <w:rFonts w:asciiTheme="minorHAnsi" w:hAnsiTheme="minorHAnsi" w:cstheme="minorHAnsi"/>
        </w:rPr>
        <w:t>a portfolio</w:t>
      </w:r>
      <w:r w:rsidR="00D85D24" w:rsidRPr="00E7030A">
        <w:rPr>
          <w:rFonts w:asciiTheme="minorHAnsi" w:hAnsiTheme="minorHAnsi" w:cstheme="minorHAnsi"/>
        </w:rPr>
        <w:t xml:space="preserve"> so that they may be assessed remotely by </w:t>
      </w:r>
      <w:r w:rsidRPr="00E7030A">
        <w:rPr>
          <w:rFonts w:asciiTheme="minorHAnsi" w:hAnsiTheme="minorHAnsi" w:cstheme="minorHAnsi"/>
        </w:rPr>
        <w:t xml:space="preserve">their </w:t>
      </w:r>
      <w:r w:rsidR="00D85D24" w:rsidRPr="00E7030A">
        <w:rPr>
          <w:rFonts w:asciiTheme="minorHAnsi" w:hAnsiTheme="minorHAnsi" w:cstheme="minorHAnsi"/>
        </w:rPr>
        <w:t xml:space="preserve">teacher. </w:t>
      </w:r>
      <w:r w:rsidR="00007399" w:rsidRPr="00E7030A">
        <w:rPr>
          <w:rFonts w:asciiTheme="minorHAnsi" w:hAnsiTheme="minorHAnsi" w:cstheme="minorHAnsi"/>
        </w:rPr>
        <w:br/>
      </w:r>
    </w:p>
    <w:p w:rsidR="00007399" w:rsidRPr="00E7030A" w:rsidRDefault="003C4BAF" w:rsidP="003C4BAF">
      <w:pPr>
        <w:spacing w:after="0" w:line="360" w:lineRule="auto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INSTRUCTIONS:</w:t>
      </w:r>
    </w:p>
    <w:p w:rsidR="00D85D24" w:rsidRPr="00E7030A" w:rsidRDefault="00D85D24" w:rsidP="00D85D24">
      <w:pPr>
        <w:pStyle w:val="ColorfulList-Accent11"/>
        <w:numPr>
          <w:ilvl w:val="0"/>
          <w:numId w:val="10"/>
        </w:numPr>
        <w:spacing w:after="0"/>
        <w:ind w:right="4"/>
        <w:contextualSpacing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Have students visit </w:t>
      </w:r>
      <w:hyperlink r:id="rId17" w:history="1">
        <w:r w:rsidRPr="00E7030A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E7030A">
        <w:rPr>
          <w:rFonts w:asciiTheme="minorHAnsi" w:hAnsiTheme="minorHAnsi" w:cstheme="minorHAnsi"/>
        </w:rPr>
        <w:t xml:space="preserve">, and enter their email and password to log in.  </w:t>
      </w:r>
    </w:p>
    <w:p w:rsidR="00D85D24" w:rsidRPr="00E7030A" w:rsidRDefault="00D85D24" w:rsidP="00117AFC">
      <w:pPr>
        <w:pStyle w:val="ColorfulList-Accent11"/>
        <w:spacing w:after="0"/>
        <w:ind w:left="360" w:right="4"/>
        <w:contextualSpacing/>
        <w:rPr>
          <w:rStyle w:val="Hyperlink"/>
          <w:rFonts w:asciiTheme="minorHAnsi" w:hAnsiTheme="minorHAnsi" w:cstheme="minorHAnsi"/>
        </w:rPr>
      </w:pPr>
      <w:r w:rsidRPr="00E7030A">
        <w:rPr>
          <w:rStyle w:val="Hyperlink"/>
          <w:rFonts w:asciiTheme="minorHAnsi" w:hAnsiTheme="minorHAnsi" w:cstheme="minorHAnsi"/>
          <w:b/>
          <w:color w:val="000000"/>
        </w:rPr>
        <w:t>Forgotten password?</w:t>
      </w:r>
      <w:r w:rsidRPr="00E7030A">
        <w:rPr>
          <w:rStyle w:val="Hyperlink"/>
          <w:rFonts w:asciiTheme="minorHAnsi" w:hAnsiTheme="minorHAnsi" w:cstheme="minorHAnsi"/>
          <w:color w:val="000000"/>
          <w:u w:val="none"/>
        </w:rPr>
        <w:t xml:space="preserve">  Students can reset their passwords by clicking on the ‘Forgot your password?’ link in the green </w:t>
      </w:r>
      <w:r w:rsidRPr="00E7030A">
        <w:rPr>
          <w:rStyle w:val="Hyperlink"/>
          <w:rFonts w:asciiTheme="minorHAnsi" w:hAnsiTheme="minorHAnsi" w:cstheme="minorHAnsi"/>
          <w:b/>
          <w:color w:val="000000"/>
          <w:u w:val="none"/>
        </w:rPr>
        <w:t>Existing User</w:t>
      </w:r>
      <w:r w:rsidRPr="00E7030A">
        <w:rPr>
          <w:rStyle w:val="Hyperlink"/>
          <w:rFonts w:asciiTheme="minorHAnsi" w:hAnsiTheme="minorHAnsi" w:cstheme="minorHAnsi"/>
          <w:color w:val="000000"/>
          <w:u w:val="none"/>
        </w:rPr>
        <w:t xml:space="preserve"> box. </w:t>
      </w:r>
    </w:p>
    <w:p w:rsidR="00D85D24" w:rsidRPr="00E7030A" w:rsidRDefault="00D85D24" w:rsidP="00117AFC">
      <w:pPr>
        <w:spacing w:after="0" w:line="360" w:lineRule="auto"/>
        <w:ind w:left="360"/>
        <w:rPr>
          <w:rFonts w:asciiTheme="minorHAnsi" w:hAnsiTheme="minorHAnsi" w:cstheme="minorHAnsi"/>
        </w:rPr>
      </w:pPr>
      <w:r w:rsidRPr="00E7030A">
        <w:rPr>
          <w:rStyle w:val="Hyperlink"/>
          <w:rFonts w:asciiTheme="minorHAnsi" w:hAnsiTheme="minorHAnsi" w:cstheme="minorHAnsi"/>
          <w:b/>
          <w:color w:val="auto"/>
        </w:rPr>
        <w:t>Forgotten email?</w:t>
      </w:r>
      <w:r w:rsidRPr="00E7030A">
        <w:rPr>
          <w:rFonts w:asciiTheme="minorHAnsi" w:hAnsiTheme="minorHAnsi" w:cstheme="minorHAnsi"/>
          <w:color w:val="auto"/>
        </w:rPr>
        <w:t xml:space="preserve"> </w:t>
      </w:r>
      <w:r w:rsidRPr="00E7030A">
        <w:rPr>
          <w:rFonts w:asciiTheme="minorHAnsi" w:hAnsiTheme="minorHAnsi" w:cstheme="minorHAnsi"/>
        </w:rPr>
        <w:t>As a teacher/counsellor, you can reset your student</w:t>
      </w:r>
      <w:r w:rsidR="00007399" w:rsidRPr="00E7030A">
        <w:rPr>
          <w:rFonts w:asciiTheme="minorHAnsi" w:hAnsiTheme="minorHAnsi" w:cstheme="minorHAnsi"/>
        </w:rPr>
        <w:t xml:space="preserve">s’ emails and passwords in your </w:t>
      </w:r>
      <w:r w:rsidRPr="00E7030A">
        <w:rPr>
          <w:rFonts w:asciiTheme="minorHAnsi" w:hAnsiTheme="minorHAnsi" w:cstheme="minorHAnsi"/>
          <w:b/>
        </w:rPr>
        <w:t>Student Manager</w:t>
      </w:r>
      <w:r w:rsidRPr="00E7030A">
        <w:rPr>
          <w:rFonts w:asciiTheme="minorHAnsi" w:hAnsiTheme="minorHAnsi" w:cstheme="minorHAnsi"/>
        </w:rPr>
        <w:t xml:space="preserve"> or </w:t>
      </w:r>
      <w:r w:rsidRPr="00E7030A">
        <w:rPr>
          <w:rFonts w:asciiTheme="minorHAnsi" w:hAnsiTheme="minorHAnsi" w:cstheme="minorHAnsi"/>
          <w:b/>
        </w:rPr>
        <w:t>My Classes</w:t>
      </w:r>
      <w:r w:rsidRPr="00E7030A">
        <w:rPr>
          <w:rFonts w:asciiTheme="minorHAnsi" w:hAnsiTheme="minorHAnsi" w:cstheme="minorHAnsi"/>
        </w:rPr>
        <w:t>.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In the left hand navigation menu, click </w:t>
      </w:r>
      <w:r w:rsidRPr="00E7030A">
        <w:rPr>
          <w:rFonts w:asciiTheme="minorHAnsi" w:hAnsiTheme="minorHAnsi" w:cstheme="minorHAnsi"/>
          <w:b/>
        </w:rPr>
        <w:t xml:space="preserve">Home. 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On the homepage, click the fourth tab that indicates </w:t>
      </w:r>
      <w:r w:rsidR="003C4BAF" w:rsidRPr="00E7030A">
        <w:rPr>
          <w:rFonts w:asciiTheme="minorHAnsi" w:hAnsiTheme="minorHAnsi" w:cstheme="minorHAnsi"/>
          <w:b/>
        </w:rPr>
        <w:t>P</w:t>
      </w:r>
      <w:r w:rsidRPr="00E7030A">
        <w:rPr>
          <w:rFonts w:asciiTheme="minorHAnsi" w:hAnsiTheme="minorHAnsi" w:cstheme="minorHAnsi"/>
          <w:b/>
        </w:rPr>
        <w:t>ortfolios.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Choose the portfolio you wish to add a journal to.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Once you are in your desired portfolio, click the </w:t>
      </w:r>
      <w:r w:rsidR="003C4BAF" w:rsidRPr="00E7030A">
        <w:rPr>
          <w:rFonts w:asciiTheme="minorHAnsi" w:hAnsiTheme="minorHAnsi" w:cstheme="minorHAnsi"/>
          <w:b/>
        </w:rPr>
        <w:t>Add B</w:t>
      </w:r>
      <w:r w:rsidRPr="00E7030A">
        <w:rPr>
          <w:rFonts w:asciiTheme="minorHAnsi" w:hAnsiTheme="minorHAnsi" w:cstheme="minorHAnsi"/>
          <w:b/>
        </w:rPr>
        <w:t>ox</w:t>
      </w:r>
      <w:r w:rsidRPr="00E7030A">
        <w:rPr>
          <w:rFonts w:asciiTheme="minorHAnsi" w:hAnsiTheme="minorHAnsi" w:cstheme="minorHAnsi"/>
        </w:rPr>
        <w:t xml:space="preserve"> button on right hand side of your screen and </w:t>
      </w:r>
      <w:r w:rsidR="003C4BAF" w:rsidRPr="00E7030A">
        <w:rPr>
          <w:rFonts w:asciiTheme="minorHAnsi" w:hAnsiTheme="minorHAnsi" w:cstheme="minorHAnsi"/>
        </w:rPr>
        <w:t>select</w:t>
      </w:r>
      <w:r w:rsidRPr="00E7030A">
        <w:rPr>
          <w:rFonts w:asciiTheme="minorHAnsi" w:hAnsiTheme="minorHAnsi" w:cstheme="minorHAnsi"/>
        </w:rPr>
        <w:t xml:space="preserve"> </w:t>
      </w:r>
      <w:r w:rsidR="003C4BAF" w:rsidRPr="00E7030A">
        <w:rPr>
          <w:rFonts w:asciiTheme="minorHAnsi" w:hAnsiTheme="minorHAnsi" w:cstheme="minorHAnsi"/>
          <w:b/>
        </w:rPr>
        <w:t>Add J</w:t>
      </w:r>
      <w:r w:rsidRPr="00E7030A">
        <w:rPr>
          <w:rFonts w:asciiTheme="minorHAnsi" w:hAnsiTheme="minorHAnsi" w:cstheme="minorHAnsi"/>
          <w:b/>
        </w:rPr>
        <w:t>ournal.</w:t>
      </w:r>
    </w:p>
    <w:p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Enter your final draft in the journal fields as indicated.</w:t>
      </w:r>
    </w:p>
    <w:sectPr w:rsidR="00007399" w:rsidRPr="00E7030A" w:rsidSect="00D92B04">
      <w:footerReference w:type="default" r:id="rId18"/>
      <w:footerReference w:type="first" r:id="rId19"/>
      <w:pgSz w:w="12240" w:h="15840"/>
      <w:pgMar w:top="1124" w:right="1440" w:bottom="993" w:left="1440" w:header="720" w:footer="65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EFD" w:rsidRDefault="00A47EFD">
      <w:pPr>
        <w:spacing w:after="0" w:line="240" w:lineRule="auto"/>
      </w:pPr>
      <w:r>
        <w:separator/>
      </w:r>
    </w:p>
  </w:endnote>
  <w:endnote w:type="continuationSeparator" w:id="0">
    <w:p w:rsidR="00A47EFD" w:rsidRDefault="00A47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20757743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2B04" w:rsidRPr="00D92B04" w:rsidRDefault="00D92B04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EVALUATION RUBRIC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1 OF</w:t>
        </w:r>
        <w:r w:rsidRPr="00D92B04">
          <w:rPr>
            <w:rFonts w:ascii="Cambria" w:hAnsi="Cambria"/>
            <w:sz w:val="24"/>
            <w:szCs w:val="28"/>
          </w:rPr>
          <w:t xml:space="preserve"> 1-</w:t>
        </w:r>
      </w:p>
    </w:sdtContent>
  </w:sdt>
  <w:p w:rsidR="00970745" w:rsidRDefault="00970745">
    <w:pPr>
      <w:tabs>
        <w:tab w:val="center" w:pos="0"/>
      </w:tabs>
      <w:spacing w:after="708"/>
      <w:ind w:right="4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AFC" w:rsidRDefault="00117A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TEACHER GUIDE: 1 OF 1 -</w:t>
    </w:r>
  </w:p>
  <w:p w:rsidR="00117AFC" w:rsidRDefault="00117A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2876296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2B04" w:rsidRPr="00D92B04" w:rsidRDefault="00D92B04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1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:rsidR="00D92B04" w:rsidRDefault="00D92B04">
    <w:pPr>
      <w:tabs>
        <w:tab w:val="center" w:pos="0"/>
      </w:tabs>
      <w:spacing w:after="708"/>
      <w:ind w:right="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2B04" w:rsidRDefault="00D92B04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EVALUATION RUBRIC: 1 OF 1 -</w:t>
    </w:r>
  </w:p>
  <w:p w:rsidR="00D92B04" w:rsidRDefault="00D92B0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2B04" w:rsidRDefault="00D92B04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2 OF 6 -</w:t>
    </w:r>
  </w:p>
  <w:p w:rsidR="00D92B04" w:rsidRDefault="00D92B0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5526675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1DFC" w:rsidRPr="00D92B04" w:rsidRDefault="000B1DFC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4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:rsidR="000B1DFC" w:rsidRDefault="000B1DFC">
    <w:pPr>
      <w:tabs>
        <w:tab w:val="center" w:pos="0"/>
      </w:tabs>
      <w:spacing w:after="708"/>
      <w:ind w:right="4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1DFC" w:rsidRDefault="000B1D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3 OF 6 -</w:t>
    </w:r>
  </w:p>
  <w:p w:rsidR="000B1DFC" w:rsidRDefault="000B1DFC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sz w:val="24"/>
        <w:szCs w:val="28"/>
      </w:rPr>
      <w:id w:val="-8766270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1DFC" w:rsidRPr="00D92B04" w:rsidRDefault="000B1DFC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6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:rsidR="000B1DFC" w:rsidRDefault="000B1DFC">
    <w:pPr>
      <w:tabs>
        <w:tab w:val="center" w:pos="0"/>
      </w:tabs>
      <w:spacing w:after="708"/>
      <w:ind w:right="4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1DFC" w:rsidRDefault="000B1D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5 OF 6 -</w:t>
    </w:r>
  </w:p>
  <w:p w:rsidR="000B1DFC" w:rsidRDefault="000B1D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EFD" w:rsidRDefault="00A47EFD">
      <w:pPr>
        <w:spacing w:after="0" w:line="240" w:lineRule="auto"/>
      </w:pPr>
      <w:r>
        <w:separator/>
      </w:r>
    </w:p>
  </w:footnote>
  <w:footnote w:type="continuationSeparator" w:id="0">
    <w:p w:rsidR="00A47EFD" w:rsidRDefault="00A47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0745" w:rsidRPr="000C5EA0" w:rsidRDefault="000C5EA0">
    <w:pPr>
      <w:tabs>
        <w:tab w:val="center" w:pos="4680"/>
        <w:tab w:val="right" w:pos="9360"/>
      </w:tabs>
      <w:spacing w:before="708"/>
      <w:jc w:val="right"/>
      <w:rPr>
        <w:rFonts w:ascii="Arial" w:hAnsi="Arial" w:cs="Arial"/>
      </w:rPr>
    </w:pPr>
    <w:r w:rsidRPr="000C5EA0">
      <w:rPr>
        <w:rFonts w:ascii="Arial" w:hAnsi="Arial" w:cs="Arial"/>
        <w:noProof/>
      </w:rPr>
      <w:drawing>
        <wp:anchor distT="0" distB="0" distL="114300" distR="114300" simplePos="0" relativeHeight="251658752" behindDoc="0" locked="0" layoutInCell="1" allowOverlap="1" wp14:anchorId="6E591B0A" wp14:editId="6B6F3DC0">
          <wp:simplePos x="0" y="0"/>
          <wp:positionH relativeFrom="margin">
            <wp:posOffset>0</wp:posOffset>
          </wp:positionH>
          <wp:positionV relativeFrom="page">
            <wp:posOffset>723900</wp:posOffset>
          </wp:positionV>
          <wp:extent cx="1584325" cy="379095"/>
          <wp:effectExtent l="0" t="0" r="0" b="1905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A0189" w:rsidRPr="000C5EA0">
      <w:rPr>
        <w:rFonts w:ascii="Arial" w:eastAsia="Cambria" w:hAnsi="Arial" w:cs="Arial"/>
        <w:sz w:val="28"/>
        <w:szCs w:val="28"/>
      </w:rPr>
      <w:t>TIME MANAGEMENT STRATEG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AFC" w:rsidRPr="007A011D" w:rsidRDefault="00DA386A" w:rsidP="007A011D">
    <w:pPr>
      <w:tabs>
        <w:tab w:val="center" w:pos="4680"/>
        <w:tab w:val="right" w:pos="9360"/>
      </w:tabs>
      <w:spacing w:before="100" w:beforeAutospacing="1"/>
      <w:jc w:val="right"/>
      <w:rPr>
        <w:rFonts w:asciiTheme="minorHAnsi" w:hAnsiTheme="minorHAnsi" w:cstheme="minorHAnsi"/>
        <w:b/>
        <w:sz w:val="20"/>
      </w:rPr>
    </w:pPr>
    <w:r w:rsidRPr="005777DD">
      <w:rPr>
        <w:rFonts w:asciiTheme="minorHAnsi" w:hAnsiTheme="minorHAnsi" w:cstheme="minorHAnsi"/>
        <w:noProof/>
      </w:rPr>
      <w:drawing>
        <wp:anchor distT="0" distB="0" distL="114300" distR="114300" simplePos="0" relativeHeight="251660288" behindDoc="0" locked="0" layoutInCell="1" allowOverlap="1" wp14:anchorId="2D1A9A93" wp14:editId="70A8B50B">
          <wp:simplePos x="0" y="0"/>
          <wp:positionH relativeFrom="margin">
            <wp:posOffset>-50800</wp:posOffset>
          </wp:positionH>
          <wp:positionV relativeFrom="page">
            <wp:posOffset>33020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17AFC" w:rsidRPr="007A011D">
      <w:rPr>
        <w:rFonts w:asciiTheme="minorHAnsi" w:eastAsia="Cambria" w:hAnsiTheme="minorHAnsi" w:cstheme="minorHAnsi"/>
        <w:b/>
        <w:sz w:val="24"/>
        <w:szCs w:val="28"/>
      </w:rPr>
      <w:t>TIME MANAGEMENT STRATEG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67863"/>
    <w:multiLevelType w:val="multilevel"/>
    <w:tmpl w:val="768EC0F0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10A40AA2"/>
    <w:multiLevelType w:val="multilevel"/>
    <w:tmpl w:val="4D9CEA98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20080E9E"/>
    <w:multiLevelType w:val="multilevel"/>
    <w:tmpl w:val="FDF2F12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27FF222F"/>
    <w:multiLevelType w:val="multilevel"/>
    <w:tmpl w:val="17267DE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4" w15:restartNumberingAfterBreak="0">
    <w:nsid w:val="2C254EC7"/>
    <w:multiLevelType w:val="multilevel"/>
    <w:tmpl w:val="C5D6524E"/>
    <w:lvl w:ilvl="0">
      <w:start w:val="6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5" w15:restartNumberingAfterBreak="0">
    <w:nsid w:val="2EC15C40"/>
    <w:multiLevelType w:val="multilevel"/>
    <w:tmpl w:val="8EE0CA20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3CBD66B0"/>
    <w:multiLevelType w:val="hybridMultilevel"/>
    <w:tmpl w:val="41608062"/>
    <w:lvl w:ilvl="0" w:tplc="7ABC07E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703F0"/>
    <w:multiLevelType w:val="multilevel"/>
    <w:tmpl w:val="5C8272FE"/>
    <w:lvl w:ilvl="0">
      <w:start w:val="1"/>
      <w:numFmt w:val="upperLetter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8" w15:restartNumberingAfterBreak="0">
    <w:nsid w:val="56C34801"/>
    <w:multiLevelType w:val="multilevel"/>
    <w:tmpl w:val="4042854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9" w15:restartNumberingAfterBreak="0">
    <w:nsid w:val="707502D2"/>
    <w:multiLevelType w:val="multilevel"/>
    <w:tmpl w:val="D464BE54"/>
    <w:lvl w:ilvl="0">
      <w:start w:val="1"/>
      <w:numFmt w:val="upperLetter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10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7"/>
  </w:num>
  <w:num w:numId="9">
    <w:abstractNumId w:val="9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EwNzUzNrK0NDZU0lEKTi0uzszPAykwqgUAlpWrGiwAAAA="/>
  </w:docVars>
  <w:rsids>
    <w:rsidRoot w:val="00970745"/>
    <w:rsid w:val="00007399"/>
    <w:rsid w:val="0005789E"/>
    <w:rsid w:val="000A7207"/>
    <w:rsid w:val="000B1DFC"/>
    <w:rsid w:val="000C5EA0"/>
    <w:rsid w:val="000D4D79"/>
    <w:rsid w:val="00117AFC"/>
    <w:rsid w:val="001A057C"/>
    <w:rsid w:val="002A0189"/>
    <w:rsid w:val="003C4BAF"/>
    <w:rsid w:val="004B0482"/>
    <w:rsid w:val="004B39B8"/>
    <w:rsid w:val="004E6E85"/>
    <w:rsid w:val="005640DC"/>
    <w:rsid w:val="00574CE2"/>
    <w:rsid w:val="006A485D"/>
    <w:rsid w:val="007A011D"/>
    <w:rsid w:val="0091628D"/>
    <w:rsid w:val="00970745"/>
    <w:rsid w:val="00A47EFD"/>
    <w:rsid w:val="00B167D8"/>
    <w:rsid w:val="00D61F92"/>
    <w:rsid w:val="00D85D24"/>
    <w:rsid w:val="00D92B04"/>
    <w:rsid w:val="00D97A43"/>
    <w:rsid w:val="00DA386A"/>
    <w:rsid w:val="00E50229"/>
    <w:rsid w:val="00E70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F64BD1EA-A247-4116-908F-9E7924A1A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  <w:u w:val="single"/>
    </w:rPr>
  </w:style>
  <w:style w:type="paragraph" w:styleId="Subtitle">
    <w:name w:val="Subtitle"/>
    <w:basedOn w:val="Normal"/>
    <w:next w:val="Normal"/>
    <w:pPr>
      <w:keepNext/>
      <w:keepLines/>
      <w:spacing w:after="0" w:line="240" w:lineRule="auto"/>
    </w:pPr>
    <w:rPr>
      <w:rFonts w:ascii="Times New Roman" w:eastAsia="Times New Roman" w:hAnsi="Times New Roman" w:cs="Times New Roman"/>
      <w:b/>
      <w:i/>
      <w:color w:val="666666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30" w:type="dxa"/>
        <w:left w:w="30" w:type="dxa"/>
        <w:bottom w:w="30" w:type="dxa"/>
        <w:right w:w="3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5D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D24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D85D24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D85D24"/>
    <w:pPr>
      <w:ind w:left="720"/>
    </w:pPr>
    <w:rPr>
      <w:rFonts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007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AFC"/>
  </w:style>
  <w:style w:type="paragraph" w:styleId="Footer">
    <w:name w:val="footer"/>
    <w:basedOn w:val="Normal"/>
    <w:link w:val="FooterChar"/>
    <w:uiPriority w:val="99"/>
    <w:unhideWhenUsed/>
    <w:rsid w:val="0011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footer" Target="footer8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yperlink" Target="http://www.myBlueprint.ca" TargetMode="Externa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23" Type="http://schemas.openxmlformats.org/officeDocument/2006/relationships/customXml" Target="../customXml/item3.xml"/><Relationship Id="rId10" Type="http://schemas.openxmlformats.org/officeDocument/2006/relationships/header" Target="header2.xml"/><Relationship Id="rId19" Type="http://schemas.openxmlformats.org/officeDocument/2006/relationships/footer" Target="footer9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4A6D5F-3004-44EF-BC00-DF4A8DFD5DD1}"/>
</file>

<file path=customXml/itemProps2.xml><?xml version="1.0" encoding="utf-8"?>
<ds:datastoreItem xmlns:ds="http://schemas.openxmlformats.org/officeDocument/2006/customXml" ds:itemID="{DF8BF7E7-D55A-4309-BC98-04C57D86361B}"/>
</file>

<file path=customXml/itemProps3.xml><?xml version="1.0" encoding="utf-8"?>
<ds:datastoreItem xmlns:ds="http://schemas.openxmlformats.org/officeDocument/2006/customXml" ds:itemID="{25AFCA43-3512-4AF0-BE6E-DD2279CF2960}"/>
</file>

<file path=customXml/itemProps4.xml><?xml version="1.0" encoding="utf-8"?>
<ds:datastoreItem xmlns:ds="http://schemas.openxmlformats.org/officeDocument/2006/customXml" ds:itemID="{0E4B3C95-35B7-4ADA-9CC8-1DB6B9344E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381</Words>
  <Characters>787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Sherrie Martens</cp:lastModifiedBy>
  <cp:revision>2</cp:revision>
  <dcterms:created xsi:type="dcterms:W3CDTF">2018-06-06T19:25:00Z</dcterms:created>
  <dcterms:modified xsi:type="dcterms:W3CDTF">2018-06-0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